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4177" w:rsidRPr="00F34EE7" w:rsidRDefault="008B4177" w:rsidP="009A729F">
      <w:pPr>
        <w:widowControl w:val="0"/>
        <w:tabs>
          <w:tab w:val="left" w:pos="540"/>
        </w:tabs>
        <w:rPr>
          <w:sz w:val="12"/>
          <w:szCs w:val="12"/>
        </w:rPr>
      </w:pPr>
      <w:r>
        <w:rPr>
          <w:b/>
        </w:rPr>
        <w:tab/>
      </w:r>
      <w:r>
        <w:tab/>
      </w:r>
    </w:p>
    <w:p w:rsidR="008B4177" w:rsidRDefault="008B4177" w:rsidP="009A729F">
      <w:pPr>
        <w:widowControl w:val="0"/>
        <w:shd w:val="clear" w:color="auto" w:fill="000000"/>
      </w:pPr>
      <w:r>
        <w:rPr>
          <w:b/>
        </w:rPr>
        <w:t xml:space="preserve">XI. </w:t>
      </w:r>
      <w:r>
        <w:rPr>
          <w:b/>
        </w:rPr>
        <w:tab/>
      </w:r>
      <w:r w:rsidR="0048425D">
        <w:rPr>
          <w:b/>
        </w:rPr>
        <w:t xml:space="preserve">Organizational Project </w:t>
      </w:r>
      <w:r>
        <w:rPr>
          <w:b/>
        </w:rPr>
        <w:t>Budget Sheet   (for this proposal only)</w:t>
      </w:r>
    </w:p>
    <w:p w:rsidR="008B4177" w:rsidRPr="00EB415A" w:rsidRDefault="008B4177" w:rsidP="009A729F">
      <w:pPr>
        <w:widowControl w:val="0"/>
        <w:tabs>
          <w:tab w:val="left" w:pos="720"/>
        </w:tabs>
        <w:rPr>
          <w:szCs w:val="24"/>
        </w:rPr>
      </w:pPr>
      <w:r w:rsidRPr="00EB415A">
        <w:rPr>
          <w:szCs w:val="24"/>
        </w:rPr>
        <w:t xml:space="preserve">This budget includes detailed breakout of line items for expenses and income.   </w:t>
      </w:r>
    </w:p>
    <w:p w:rsidR="008B4177" w:rsidRPr="00EB415A" w:rsidRDefault="008B4177" w:rsidP="009A729F">
      <w:pPr>
        <w:tabs>
          <w:tab w:val="left" w:pos="360"/>
          <w:tab w:val="left" w:pos="540"/>
        </w:tabs>
        <w:rPr>
          <w:b/>
          <w:szCs w:val="24"/>
        </w:rPr>
      </w:pPr>
    </w:p>
    <w:p w:rsidR="008B4177" w:rsidRPr="00EB415A" w:rsidRDefault="008B4177" w:rsidP="009A729F">
      <w:pPr>
        <w:tabs>
          <w:tab w:val="left" w:pos="360"/>
          <w:tab w:val="left" w:pos="540"/>
          <w:tab w:val="left" w:pos="4680"/>
          <w:tab w:val="left" w:pos="6480"/>
          <w:tab w:val="left" w:pos="8280"/>
        </w:tabs>
        <w:rPr>
          <w:szCs w:val="24"/>
        </w:rPr>
      </w:pPr>
      <w:r w:rsidRPr="00EB415A">
        <w:rPr>
          <w:b/>
          <w:szCs w:val="24"/>
        </w:rPr>
        <w:t>CASH EXPENSES:</w:t>
      </w:r>
    </w:p>
    <w:p w:rsidR="00D2790F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bookmarkStart w:id="0" w:name="OLE_LINK1"/>
      <w:bookmarkStart w:id="1" w:name="OLE_LINK2"/>
      <w:r w:rsidRPr="00EB415A">
        <w:rPr>
          <w:szCs w:val="24"/>
        </w:rPr>
        <w:t>Contracted Fees and Services (specify artistic,</w:t>
      </w:r>
      <w:r w:rsidR="00F34EE7" w:rsidRPr="00EB415A">
        <w:rPr>
          <w:szCs w:val="24"/>
        </w:rPr>
        <w:t xml:space="preserve"> technical/production, consultants)</w:t>
      </w:r>
      <w:r w:rsidR="00D2790F" w:rsidRPr="00EB415A">
        <w:rPr>
          <w:szCs w:val="24"/>
        </w:rPr>
        <w:tab/>
      </w:r>
      <w:r w:rsidR="00D2790F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D2790F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bookmarkStart w:id="2" w:name="_GoBack"/>
      <w:r w:rsidR="00D2790F" w:rsidRPr="00EB415A">
        <w:rPr>
          <w:noProof/>
          <w:szCs w:val="24"/>
          <w:u w:val="single"/>
        </w:rPr>
        <w:t> </w:t>
      </w:r>
      <w:r w:rsidR="00D2790F" w:rsidRPr="00EB415A">
        <w:rPr>
          <w:noProof/>
          <w:szCs w:val="24"/>
          <w:u w:val="single"/>
        </w:rPr>
        <w:t> </w:t>
      </w:r>
      <w:r w:rsidR="00D2790F" w:rsidRPr="00EB415A">
        <w:rPr>
          <w:noProof/>
          <w:szCs w:val="24"/>
          <w:u w:val="single"/>
        </w:rPr>
        <w:t> </w:t>
      </w:r>
      <w:r w:rsidR="00D2790F" w:rsidRPr="00EB415A">
        <w:rPr>
          <w:noProof/>
          <w:szCs w:val="24"/>
          <w:u w:val="single"/>
        </w:rPr>
        <w:t> </w:t>
      </w:r>
      <w:r w:rsidR="00D2790F" w:rsidRPr="00EB415A">
        <w:rPr>
          <w:noProof/>
          <w:szCs w:val="24"/>
          <w:u w:val="single"/>
        </w:rPr>
        <w:t> </w:t>
      </w:r>
      <w:bookmarkEnd w:id="2"/>
      <w:r w:rsidR="001467B8" w:rsidRPr="00EB415A">
        <w:rPr>
          <w:szCs w:val="24"/>
          <w:u w:val="single"/>
        </w:rPr>
        <w:fldChar w:fldCharType="end"/>
      </w:r>
    </w:p>
    <w:p w:rsidR="00D2790F" w:rsidRPr="00EB415A" w:rsidRDefault="00D2790F" w:rsidP="00D2790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D2790F" w:rsidRPr="00EB415A" w:rsidRDefault="00D2790F" w:rsidP="00D2790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D2790F" w:rsidRPr="00EB415A" w:rsidRDefault="00D2790F" w:rsidP="00D2790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D2790F" w:rsidRPr="00EB415A" w:rsidRDefault="00D2790F" w:rsidP="00D2790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D2790F" w:rsidRPr="00EB415A" w:rsidRDefault="00D2790F" w:rsidP="00D2790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D2790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Travel (e.g., mileage @ .50 p/mile)</w:t>
      </w:r>
      <w:r w:rsidR="00F34EE7" w:rsidRPr="00EB415A">
        <w:rPr>
          <w:szCs w:val="24"/>
        </w:rPr>
        <w:t xml:space="preserve"> 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Hotel/per diem (inc. # nights, rate)</w:t>
      </w:r>
      <w:r w:rsidR="00F34EE7" w:rsidRPr="00EB415A">
        <w:rPr>
          <w:szCs w:val="24"/>
        </w:rPr>
        <w:t xml:space="preserve"> 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Space Rental (inc. cost and rate)</w:t>
      </w:r>
      <w:r w:rsidR="00F34EE7" w:rsidRPr="00EB415A">
        <w:rPr>
          <w:szCs w:val="24"/>
        </w:rPr>
        <w:t xml:space="preserve"> 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Production/Exhibition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Promotion/Advertising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Printing and Mailing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lastRenderedPageBreak/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 xml:space="preserve">Administrative Expenses (inc. personnel, telephone, </w:t>
      </w:r>
      <w:r w:rsidR="00F34EE7" w:rsidRPr="00EB415A">
        <w:rPr>
          <w:szCs w:val="24"/>
        </w:rPr>
        <w:t>office supplies, etc.)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Tuition or Registration Fess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2"/>
        </w:numPr>
        <w:tabs>
          <w:tab w:val="left" w:leader="do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>Other (please specify)</w:t>
      </w:r>
      <w:r w:rsidR="00F34EE7" w:rsidRPr="00EB415A">
        <w:rPr>
          <w:szCs w:val="24"/>
        </w:rPr>
        <w:t xml:space="preserve"> 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9A729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8B4177" w:rsidP="006D7769">
      <w:pPr>
        <w:numPr>
          <w:ilvl w:val="0"/>
          <w:numId w:val="12"/>
        </w:num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b/>
          <w:szCs w:val="24"/>
        </w:rPr>
        <w:t>Total Cash Expenses</w:t>
      </w:r>
      <w:r w:rsidRPr="00EB415A">
        <w:rPr>
          <w:szCs w:val="24"/>
        </w:rPr>
        <w:t xml:space="preserve">  </w:t>
      </w:r>
      <w:r w:rsidRPr="00EB415A">
        <w:rPr>
          <w:i/>
          <w:szCs w:val="24"/>
        </w:rPr>
        <w:t>(add lines 1-10)</w:t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</w:r>
    </w:p>
    <w:bookmarkEnd w:id="0"/>
    <w:bookmarkEnd w:id="1"/>
    <w:p w:rsidR="008B4177" w:rsidRPr="00EB415A" w:rsidRDefault="008B4177" w:rsidP="009A729F">
      <w:pPr>
        <w:widowControl w:val="0"/>
        <w:tabs>
          <w:tab w:val="left" w:pos="720"/>
          <w:tab w:val="left" w:pos="6120"/>
          <w:tab w:val="left" w:pos="7920"/>
        </w:tabs>
        <w:rPr>
          <w:b/>
          <w:szCs w:val="24"/>
        </w:rPr>
      </w:pPr>
    </w:p>
    <w:p w:rsidR="008B4177" w:rsidRPr="00EB415A" w:rsidRDefault="008B4177" w:rsidP="009A729F">
      <w:pPr>
        <w:widowControl w:val="0"/>
        <w:tabs>
          <w:tab w:val="left" w:pos="720"/>
          <w:tab w:val="left" w:pos="6120"/>
          <w:tab w:val="left" w:pos="7920"/>
        </w:tabs>
        <w:rPr>
          <w:szCs w:val="24"/>
        </w:rPr>
      </w:pPr>
      <w:r w:rsidRPr="00EB415A">
        <w:rPr>
          <w:b/>
          <w:szCs w:val="24"/>
        </w:rPr>
        <w:t>CASH INCOME:</w:t>
      </w:r>
    </w:p>
    <w:p w:rsidR="008B4177" w:rsidRPr="00EB415A" w:rsidRDefault="008B4177" w:rsidP="009A729F">
      <w:pPr>
        <w:widowControl w:val="0"/>
        <w:tabs>
          <w:tab w:val="left" w:pos="720"/>
          <w:tab w:val="left" w:pos="6120"/>
          <w:tab w:val="left" w:pos="7920"/>
        </w:tabs>
        <w:rPr>
          <w:szCs w:val="24"/>
        </w:rPr>
      </w:pPr>
    </w:p>
    <w:p w:rsidR="00F34EE7" w:rsidRPr="00EB415A" w:rsidRDefault="008B4177" w:rsidP="00F34EE7">
      <w:pPr>
        <w:numPr>
          <w:ilvl w:val="0"/>
          <w:numId w:val="15"/>
        </w:numPr>
        <w:tabs>
          <w:tab w:val="left" w:pos="360"/>
          <w:tab w:val="left" w:pos="540"/>
          <w:tab w:val="left" w:pos="6120"/>
          <w:tab w:val="left" w:pos="7920"/>
        </w:tabs>
        <w:ind w:left="360"/>
        <w:rPr>
          <w:szCs w:val="24"/>
        </w:rPr>
      </w:pPr>
      <w:r w:rsidRPr="00EB415A">
        <w:rPr>
          <w:szCs w:val="24"/>
        </w:rPr>
        <w:t>Admissions (e.g., anticipated # times admission cost)</w:t>
      </w:r>
      <w:r w:rsidR="00F34EE7" w:rsidRPr="00EB415A">
        <w:rPr>
          <w:szCs w:val="24"/>
        </w:rPr>
        <w:t xml:space="preserve"> 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8B4177" w:rsidP="00F34EE7">
      <w:pPr>
        <w:numPr>
          <w:ilvl w:val="0"/>
          <w:numId w:val="15"/>
        </w:numPr>
        <w:tabs>
          <w:tab w:val="left" w:pos="360"/>
          <w:tab w:val="left" w:pos="540"/>
          <w:tab w:val="left" w:pos="6120"/>
          <w:tab w:val="left" w:pos="7920"/>
        </w:tabs>
        <w:ind w:left="360"/>
        <w:rPr>
          <w:szCs w:val="24"/>
        </w:rPr>
      </w:pPr>
      <w:r w:rsidRPr="00EB415A">
        <w:rPr>
          <w:szCs w:val="24"/>
        </w:rPr>
        <w:t>Earned Income (fees, concessions, sales, etc.)</w:t>
      </w:r>
      <w:r w:rsidR="00F34EE7" w:rsidRPr="00EB415A">
        <w:rPr>
          <w:szCs w:val="24"/>
        </w:rPr>
        <w:t xml:space="preserve"> </w:t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 xml:space="preserve">3.  </w:t>
      </w:r>
      <w:r w:rsidR="008B4177" w:rsidRPr="00EB415A">
        <w:rPr>
          <w:szCs w:val="24"/>
        </w:rPr>
        <w:t>Contributions (specify individual</w:t>
      </w:r>
      <w:r w:rsidRPr="00EB415A">
        <w:rPr>
          <w:szCs w:val="24"/>
        </w:rPr>
        <w:t xml:space="preserve"> – inc. # of donors, corporate, collaborators) </w:t>
      </w:r>
      <w:r w:rsidRPr="00EB415A">
        <w:rPr>
          <w:szCs w:val="24"/>
        </w:rPr>
        <w:tab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 xml:space="preserve">4.  </w:t>
      </w:r>
      <w:r w:rsidR="008B4177" w:rsidRPr="00EB415A">
        <w:rPr>
          <w:szCs w:val="24"/>
        </w:rPr>
        <w:t>Grants (i.e., private foundations, government, corporate foundations)</w:t>
      </w:r>
      <w:r w:rsidRPr="00EB415A">
        <w:rPr>
          <w:szCs w:val="24"/>
        </w:rPr>
        <w:t xml:space="preserve"> </w:t>
      </w:r>
      <w:r w:rsidRPr="00EB415A">
        <w:rPr>
          <w:szCs w:val="24"/>
        </w:rPr>
        <w:tab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lastRenderedPageBreak/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6120"/>
          <w:tab w:val="left" w:pos="7920"/>
        </w:tabs>
        <w:rPr>
          <w:szCs w:val="24"/>
          <w:u w:val="single"/>
        </w:rPr>
      </w:pPr>
      <w:r w:rsidRPr="00EB415A">
        <w:rPr>
          <w:szCs w:val="24"/>
        </w:rPr>
        <w:t xml:space="preserve">5.  </w:t>
      </w:r>
      <w:r w:rsidR="008B4177" w:rsidRPr="00EB415A">
        <w:rPr>
          <w:szCs w:val="24"/>
        </w:rPr>
        <w:t>Other</w:t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szCs w:val="24"/>
        </w:rPr>
        <w:tab/>
      </w:r>
      <w:r w:rsidRPr="00EB415A">
        <w:rPr>
          <w:szCs w:val="24"/>
        </w:rPr>
        <w:tab/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F34EE7" w:rsidP="00F34EE7">
      <w:pPr>
        <w:pStyle w:val="ListParagraph"/>
        <w:widowControl w:val="0"/>
        <w:rPr>
          <w:szCs w:val="24"/>
        </w:rPr>
      </w:pPr>
    </w:p>
    <w:p w:rsidR="008B4177" w:rsidRPr="00EB415A" w:rsidRDefault="00F34EE7" w:rsidP="00F34EE7">
      <w:pPr>
        <w:pStyle w:val="ListParagraph"/>
        <w:widowControl w:val="0"/>
        <w:ind w:left="0"/>
        <w:rPr>
          <w:szCs w:val="24"/>
        </w:rPr>
      </w:pPr>
      <w:r w:rsidRPr="00EB415A">
        <w:rPr>
          <w:szCs w:val="24"/>
        </w:rPr>
        <w:t xml:space="preserve">6.  </w:t>
      </w:r>
      <w:r w:rsidR="008B4177" w:rsidRPr="00EB415A">
        <w:rPr>
          <w:szCs w:val="24"/>
        </w:rPr>
        <w:t>On-hand Organizational Funds</w:t>
      </w:r>
      <w:r w:rsidR="008B4177" w:rsidRPr="00EB415A">
        <w:rPr>
          <w:szCs w:val="24"/>
        </w:rPr>
        <w:tab/>
      </w:r>
      <w:r w:rsidR="008B4177" w:rsidRPr="00EB415A">
        <w:rPr>
          <w:szCs w:val="24"/>
        </w:rPr>
        <w:tab/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8B4177" w:rsidP="009A729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</w:p>
    <w:p w:rsidR="008B4177" w:rsidRPr="00EB415A" w:rsidRDefault="008B4177" w:rsidP="00F34EE7">
      <w:pPr>
        <w:numPr>
          <w:ilvl w:val="0"/>
          <w:numId w:val="11"/>
        </w:numPr>
        <w:tabs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b/>
          <w:szCs w:val="24"/>
        </w:rPr>
        <w:t xml:space="preserve">Total Applicant Income </w:t>
      </w:r>
      <w:r w:rsidRPr="00EB415A">
        <w:rPr>
          <w:i/>
          <w:szCs w:val="24"/>
        </w:rPr>
        <w:t>(add  lines 1-6)</w:t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F34EE7" w:rsidRPr="00EB415A" w:rsidRDefault="00EB415A" w:rsidP="00F34EE7">
      <w:pPr>
        <w:tabs>
          <w:tab w:val="left" w:pos="540"/>
          <w:tab w:val="left" w:pos="6120"/>
          <w:tab w:val="left" w:pos="7920"/>
        </w:tabs>
        <w:ind w:left="360"/>
        <w:rPr>
          <w:szCs w:val="24"/>
        </w:rPr>
      </w:pPr>
      <w:r w:rsidRPr="00EB415A">
        <w:rPr>
          <w:szCs w:val="24"/>
        </w:rPr>
        <w:tab/>
        <w:t>(must be at least ½ of total cash income</w:t>
      </w:r>
      <w:r w:rsidR="00267FC1">
        <w:rPr>
          <w:szCs w:val="24"/>
        </w:rPr>
        <w:t>)</w:t>
      </w:r>
    </w:p>
    <w:p w:rsidR="00EB415A" w:rsidRPr="00EB415A" w:rsidRDefault="00EB415A" w:rsidP="00F34EE7">
      <w:pPr>
        <w:tabs>
          <w:tab w:val="left" w:pos="540"/>
          <w:tab w:val="left" w:pos="6120"/>
          <w:tab w:val="left" w:pos="7920"/>
        </w:tabs>
        <w:ind w:left="360"/>
        <w:rPr>
          <w:szCs w:val="24"/>
        </w:rPr>
      </w:pPr>
    </w:p>
    <w:p w:rsidR="008B4177" w:rsidRPr="00EB415A" w:rsidRDefault="008B4177" w:rsidP="009A729F">
      <w:pPr>
        <w:numPr>
          <w:ilvl w:val="0"/>
          <w:numId w:val="11"/>
        </w:numPr>
        <w:tabs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b/>
          <w:i/>
          <w:szCs w:val="24"/>
        </w:rPr>
        <w:t>Horizons Grant Amount Requested</w:t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8B4177" w:rsidP="009A729F">
      <w:pPr>
        <w:tabs>
          <w:tab w:val="left" w:pos="360"/>
          <w:tab w:val="left" w:pos="540"/>
          <w:tab w:val="left" w:pos="6120"/>
          <w:tab w:val="left" w:pos="7920"/>
        </w:tabs>
        <w:rPr>
          <w:szCs w:val="24"/>
        </w:rPr>
      </w:pPr>
    </w:p>
    <w:p w:rsidR="008B4177" w:rsidRPr="00EB415A" w:rsidRDefault="008B4177" w:rsidP="009A729F">
      <w:pPr>
        <w:numPr>
          <w:ilvl w:val="0"/>
          <w:numId w:val="11"/>
        </w:numPr>
        <w:tabs>
          <w:tab w:val="left" w:pos="540"/>
          <w:tab w:val="left" w:pos="6120"/>
          <w:tab w:val="left" w:pos="7920"/>
        </w:tabs>
        <w:rPr>
          <w:szCs w:val="24"/>
        </w:rPr>
      </w:pPr>
      <w:r w:rsidRPr="00EB415A">
        <w:rPr>
          <w:b/>
          <w:szCs w:val="24"/>
        </w:rPr>
        <w:t xml:space="preserve">Total Cash Income </w:t>
      </w:r>
      <w:r w:rsidRPr="00EB415A">
        <w:rPr>
          <w:i/>
          <w:szCs w:val="24"/>
        </w:rPr>
        <w:t>(add lines 7 &amp; 8)</w:t>
      </w:r>
      <w:r w:rsidRPr="00EB415A">
        <w:rPr>
          <w:szCs w:val="24"/>
        </w:rPr>
        <w:tab/>
      </w:r>
      <w:r w:rsidRPr="00EB415A">
        <w:rPr>
          <w:szCs w:val="24"/>
        </w:rPr>
        <w:tab/>
      </w:r>
      <w:r w:rsidR="00F34EE7" w:rsidRPr="00EB415A">
        <w:rPr>
          <w:szCs w:val="24"/>
        </w:rPr>
        <w:tab/>
        <w:t>$</w:t>
      </w:r>
      <w:r w:rsidR="001467B8" w:rsidRPr="00EB415A">
        <w:rPr>
          <w:szCs w:val="24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r w:rsidR="00F34EE7" w:rsidRPr="00EB415A">
        <w:rPr>
          <w:szCs w:val="24"/>
          <w:u w:val="single"/>
        </w:rPr>
        <w:instrText xml:space="preserve"> FORMTEXT </w:instrText>
      </w:r>
      <w:r w:rsidR="001467B8" w:rsidRPr="00EB415A">
        <w:rPr>
          <w:szCs w:val="24"/>
          <w:u w:val="single"/>
        </w:rPr>
      </w:r>
      <w:r w:rsidR="001467B8" w:rsidRPr="00EB415A">
        <w:rPr>
          <w:szCs w:val="24"/>
          <w:u w:val="single"/>
        </w:rPr>
        <w:fldChar w:fldCharType="separate"/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F34EE7" w:rsidRPr="00EB415A">
        <w:rPr>
          <w:noProof/>
          <w:szCs w:val="24"/>
          <w:u w:val="single"/>
        </w:rPr>
        <w:t> </w:t>
      </w:r>
      <w:r w:rsidR="001467B8" w:rsidRPr="00EB415A">
        <w:rPr>
          <w:szCs w:val="24"/>
          <w:u w:val="single"/>
        </w:rPr>
        <w:fldChar w:fldCharType="end"/>
      </w:r>
    </w:p>
    <w:p w:rsidR="008B4177" w:rsidRPr="00EB415A" w:rsidRDefault="008B4177" w:rsidP="009A729F">
      <w:pPr>
        <w:widowControl w:val="0"/>
        <w:tabs>
          <w:tab w:val="left" w:pos="720"/>
          <w:tab w:val="left" w:pos="6120"/>
          <w:tab w:val="left" w:pos="7920"/>
        </w:tabs>
        <w:rPr>
          <w:b/>
          <w:szCs w:val="24"/>
        </w:rPr>
      </w:pPr>
    </w:p>
    <w:p w:rsidR="008B4177" w:rsidRPr="00EB415A" w:rsidRDefault="008B4177" w:rsidP="009A729F">
      <w:pPr>
        <w:widowControl w:val="0"/>
        <w:tabs>
          <w:tab w:val="left" w:pos="720"/>
          <w:tab w:val="left" w:pos="6120"/>
          <w:tab w:val="left" w:pos="7920"/>
        </w:tabs>
        <w:rPr>
          <w:szCs w:val="24"/>
        </w:rPr>
      </w:pPr>
      <w:r w:rsidRPr="00EB415A">
        <w:rPr>
          <w:b/>
          <w:szCs w:val="24"/>
        </w:rPr>
        <w:t>In-Kind Contributions</w:t>
      </w:r>
      <w:r w:rsidRPr="00EB415A">
        <w:rPr>
          <w:szCs w:val="24"/>
        </w:rPr>
        <w:t xml:space="preserve"> (does not affect grant budget):  $______________</w:t>
      </w:r>
    </w:p>
    <w:p w:rsidR="00EB415A" w:rsidRPr="00EB415A" w:rsidRDefault="00EB415A" w:rsidP="009A729F">
      <w:pPr>
        <w:widowControl w:val="0"/>
        <w:tabs>
          <w:tab w:val="left" w:pos="720"/>
          <w:tab w:val="left" w:pos="6120"/>
          <w:tab w:val="left" w:pos="7920"/>
        </w:tabs>
        <w:rPr>
          <w:szCs w:val="24"/>
        </w:rPr>
      </w:pPr>
    </w:p>
    <w:p w:rsidR="008B4177" w:rsidRPr="007055B6" w:rsidRDefault="008B4177" w:rsidP="00267FC1">
      <w:pPr>
        <w:tabs>
          <w:tab w:val="left" w:pos="360"/>
          <w:tab w:val="left" w:pos="540"/>
          <w:tab w:val="left" w:pos="4680"/>
          <w:tab w:val="left" w:pos="6480"/>
          <w:tab w:val="left" w:pos="8280"/>
        </w:tabs>
        <w:jc w:val="center"/>
        <w:rPr>
          <w:u w:val="single"/>
        </w:rPr>
      </w:pPr>
      <w:r w:rsidRPr="00EB415A">
        <w:rPr>
          <w:b/>
          <w:szCs w:val="24"/>
        </w:rPr>
        <w:t>**Total Income MUST equal Total Expenses**</w:t>
      </w:r>
    </w:p>
    <w:sectPr w:rsidR="008B4177" w:rsidRPr="007055B6" w:rsidSect="008B4177">
      <w:footerReference w:type="even" r:id="rId8"/>
      <w:footerReference w:type="default" r:id="rId9"/>
      <w:type w:val="continuous"/>
      <w:pgSz w:w="12240" w:h="15840" w:code="1"/>
      <w:pgMar w:top="504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3ABB" w:rsidRDefault="00713ABB">
      <w:r>
        <w:separator/>
      </w:r>
    </w:p>
  </w:endnote>
  <w:endnote w:type="continuationSeparator" w:id="0">
    <w:p w:rsidR="00713ABB" w:rsidRDefault="00713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3ABB" w:rsidRDefault="00713A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13ABB" w:rsidRDefault="00713AB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3ABB" w:rsidRDefault="00713A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2DF5">
      <w:rPr>
        <w:rStyle w:val="PageNumber"/>
        <w:noProof/>
      </w:rPr>
      <w:t>1</w:t>
    </w:r>
    <w:r>
      <w:rPr>
        <w:rStyle w:val="PageNumber"/>
      </w:rPr>
      <w:fldChar w:fldCharType="end"/>
    </w:r>
  </w:p>
  <w:p w:rsidR="00713ABB" w:rsidRDefault="00713ABB">
    <w:pPr>
      <w:pStyle w:val="Footer"/>
      <w:rPr>
        <w:sz w:val="18"/>
      </w:rPr>
    </w:pPr>
    <w:r>
      <w:rPr>
        <w:sz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3ABB" w:rsidRDefault="00713ABB">
      <w:r>
        <w:separator/>
      </w:r>
    </w:p>
  </w:footnote>
  <w:footnote w:type="continuationSeparator" w:id="0">
    <w:p w:rsidR="00713ABB" w:rsidRDefault="00713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singleLevel"/>
    <w:tmpl w:val="00000000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>
    <w:nsid w:val="00000008"/>
    <w:multiLevelType w:val="singleLevel"/>
    <w:tmpl w:val="0000000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8107CBF"/>
    <w:multiLevelType w:val="hybridMultilevel"/>
    <w:tmpl w:val="1FDE134A"/>
    <w:lvl w:ilvl="0" w:tplc="B0B20DE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C1033"/>
    <w:multiLevelType w:val="singleLevel"/>
    <w:tmpl w:val="00000000"/>
    <w:lvl w:ilvl="0">
      <w:start w:val="4"/>
      <w:numFmt w:val="decimal"/>
      <w:lvlText w:val="%1. 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u w:val="none"/>
      </w:rPr>
    </w:lvl>
  </w:abstractNum>
  <w:abstractNum w:abstractNumId="4">
    <w:nsid w:val="11151580"/>
    <w:multiLevelType w:val="singleLevel"/>
    <w:tmpl w:val="0000000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>
    <w:nsid w:val="14E24652"/>
    <w:multiLevelType w:val="hybridMultilevel"/>
    <w:tmpl w:val="1320FB1E"/>
    <w:lvl w:ilvl="0" w:tplc="40B82274">
      <w:start w:val="1"/>
      <w:numFmt w:val="decimal"/>
      <w:lvlText w:val="%1. "/>
      <w:lvlJc w:val="left"/>
      <w:pPr>
        <w:ind w:left="540" w:hanging="360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E111AC"/>
    <w:multiLevelType w:val="singleLevel"/>
    <w:tmpl w:val="57D617B8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</w:abstractNum>
  <w:abstractNum w:abstractNumId="7">
    <w:nsid w:val="2BFB72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32CA2C0D"/>
    <w:multiLevelType w:val="singleLevel"/>
    <w:tmpl w:val="4E28BADC"/>
    <w:lvl w:ilvl="0">
      <w:start w:val="3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9">
    <w:nsid w:val="35635CFA"/>
    <w:multiLevelType w:val="singleLevel"/>
    <w:tmpl w:val="61F4433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10">
    <w:nsid w:val="37D17B1C"/>
    <w:multiLevelType w:val="singleLevel"/>
    <w:tmpl w:val="7012DB82"/>
    <w:lvl w:ilvl="0">
      <w:start w:val="9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</w:abstractNum>
  <w:abstractNum w:abstractNumId="11">
    <w:nsid w:val="38DD31DC"/>
    <w:multiLevelType w:val="singleLevel"/>
    <w:tmpl w:val="F9E69956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  <w:u w:val="none"/>
      </w:rPr>
    </w:lvl>
  </w:abstractNum>
  <w:abstractNum w:abstractNumId="12">
    <w:nsid w:val="50354E43"/>
    <w:multiLevelType w:val="singleLevel"/>
    <w:tmpl w:val="3D7663C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3">
    <w:nsid w:val="5CF26DD1"/>
    <w:multiLevelType w:val="singleLevel"/>
    <w:tmpl w:val="00000000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4">
    <w:nsid w:val="5F797CF6"/>
    <w:multiLevelType w:val="singleLevel"/>
    <w:tmpl w:val="A91AE4A2"/>
    <w:lvl w:ilvl="0">
      <w:start w:val="9"/>
      <w:numFmt w:val="upperRoman"/>
      <w:pStyle w:val="Heading5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4"/>
        <w:u w:val="none"/>
      </w:rPr>
    </w:lvl>
  </w:abstractNum>
  <w:abstractNum w:abstractNumId="15">
    <w:nsid w:val="62C5742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>
    <w:nsid w:val="78650341"/>
    <w:multiLevelType w:val="hybridMultilevel"/>
    <w:tmpl w:val="E3C48830"/>
    <w:lvl w:ilvl="0" w:tplc="B0B20DE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1"/>
  </w:num>
  <w:num w:numId="4">
    <w:abstractNumId w:val="12"/>
  </w:num>
  <w:num w:numId="5">
    <w:abstractNumId w:val="0"/>
  </w:num>
  <w:num w:numId="6">
    <w:abstractNumId w:val="15"/>
  </w:num>
  <w:num w:numId="7">
    <w:abstractNumId w:val="7"/>
  </w:num>
  <w:num w:numId="8">
    <w:abstractNumId w:val="11"/>
  </w:num>
  <w:num w:numId="9">
    <w:abstractNumId w:val="4"/>
  </w:num>
  <w:num w:numId="10">
    <w:abstractNumId w:val="3"/>
  </w:num>
  <w:num w:numId="11">
    <w:abstractNumId w:val="13"/>
  </w:num>
  <w:num w:numId="12">
    <w:abstractNumId w:val="6"/>
  </w:num>
  <w:num w:numId="13">
    <w:abstractNumId w:val="10"/>
  </w:num>
  <w:num w:numId="14">
    <w:abstractNumId w:val="16"/>
  </w:num>
  <w:num w:numId="15">
    <w:abstractNumId w:val="5"/>
  </w:num>
  <w:num w:numId="16">
    <w:abstractNumId w:val="2"/>
  </w:num>
  <w:num w:numId="17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TQxMzQxNzUxMjJS0lEKTi0uzszPAykwrAUAKWrSlCwAAAA="/>
  </w:docVars>
  <w:rsids>
    <w:rsidRoot w:val="008F486F"/>
    <w:rsid w:val="00012D64"/>
    <w:rsid w:val="000204FB"/>
    <w:rsid w:val="00025AF0"/>
    <w:rsid w:val="000349D3"/>
    <w:rsid w:val="00042F83"/>
    <w:rsid w:val="00046EE7"/>
    <w:rsid w:val="00065F5E"/>
    <w:rsid w:val="00091287"/>
    <w:rsid w:val="00094803"/>
    <w:rsid w:val="000A3973"/>
    <w:rsid w:val="000D3CF5"/>
    <w:rsid w:val="00121BB0"/>
    <w:rsid w:val="00127D46"/>
    <w:rsid w:val="0014233F"/>
    <w:rsid w:val="001467B8"/>
    <w:rsid w:val="001963DE"/>
    <w:rsid w:val="001B043B"/>
    <w:rsid w:val="001D2805"/>
    <w:rsid w:val="001D76AD"/>
    <w:rsid w:val="00214071"/>
    <w:rsid w:val="0022507A"/>
    <w:rsid w:val="00244FDF"/>
    <w:rsid w:val="00246765"/>
    <w:rsid w:val="002477A0"/>
    <w:rsid w:val="002555CA"/>
    <w:rsid w:val="00265997"/>
    <w:rsid w:val="00267FC1"/>
    <w:rsid w:val="002721A0"/>
    <w:rsid w:val="00282D25"/>
    <w:rsid w:val="0029093F"/>
    <w:rsid w:val="002C51B6"/>
    <w:rsid w:val="00306D79"/>
    <w:rsid w:val="0035621A"/>
    <w:rsid w:val="003747F8"/>
    <w:rsid w:val="00377BA4"/>
    <w:rsid w:val="0038409D"/>
    <w:rsid w:val="003A7CD7"/>
    <w:rsid w:val="003F54E2"/>
    <w:rsid w:val="00403E90"/>
    <w:rsid w:val="00432699"/>
    <w:rsid w:val="0048425D"/>
    <w:rsid w:val="004E3C25"/>
    <w:rsid w:val="00500F74"/>
    <w:rsid w:val="0053236B"/>
    <w:rsid w:val="0054329B"/>
    <w:rsid w:val="00561BB7"/>
    <w:rsid w:val="00597ABB"/>
    <w:rsid w:val="005A5477"/>
    <w:rsid w:val="005C2835"/>
    <w:rsid w:val="006516FF"/>
    <w:rsid w:val="00653DB0"/>
    <w:rsid w:val="00663243"/>
    <w:rsid w:val="00663CB8"/>
    <w:rsid w:val="00665F1C"/>
    <w:rsid w:val="00697DA6"/>
    <w:rsid w:val="006B016C"/>
    <w:rsid w:val="006B5FC0"/>
    <w:rsid w:val="006C0463"/>
    <w:rsid w:val="006D7769"/>
    <w:rsid w:val="006E6BB1"/>
    <w:rsid w:val="006E7957"/>
    <w:rsid w:val="007055B6"/>
    <w:rsid w:val="00705F97"/>
    <w:rsid w:val="007074EC"/>
    <w:rsid w:val="007113CC"/>
    <w:rsid w:val="00711D82"/>
    <w:rsid w:val="00713ABB"/>
    <w:rsid w:val="00732DA9"/>
    <w:rsid w:val="00735A6C"/>
    <w:rsid w:val="0078659D"/>
    <w:rsid w:val="007A0DB3"/>
    <w:rsid w:val="007B2281"/>
    <w:rsid w:val="007D3192"/>
    <w:rsid w:val="007F3705"/>
    <w:rsid w:val="00813A0C"/>
    <w:rsid w:val="008175D7"/>
    <w:rsid w:val="00817D75"/>
    <w:rsid w:val="008307FC"/>
    <w:rsid w:val="008430DE"/>
    <w:rsid w:val="00847CFB"/>
    <w:rsid w:val="00847D31"/>
    <w:rsid w:val="00852022"/>
    <w:rsid w:val="008707BB"/>
    <w:rsid w:val="00870E91"/>
    <w:rsid w:val="00876D65"/>
    <w:rsid w:val="008B4177"/>
    <w:rsid w:val="008E456C"/>
    <w:rsid w:val="008E5C49"/>
    <w:rsid w:val="008E7CC1"/>
    <w:rsid w:val="008F486F"/>
    <w:rsid w:val="00914258"/>
    <w:rsid w:val="00927556"/>
    <w:rsid w:val="00963889"/>
    <w:rsid w:val="009846EB"/>
    <w:rsid w:val="00986C28"/>
    <w:rsid w:val="009A729F"/>
    <w:rsid w:val="009C2D8D"/>
    <w:rsid w:val="009E55E9"/>
    <w:rsid w:val="009F4B0A"/>
    <w:rsid w:val="00A11437"/>
    <w:rsid w:val="00B360EA"/>
    <w:rsid w:val="00B94161"/>
    <w:rsid w:val="00C22472"/>
    <w:rsid w:val="00C308D7"/>
    <w:rsid w:val="00C56E89"/>
    <w:rsid w:val="00C874D9"/>
    <w:rsid w:val="00CD0F9E"/>
    <w:rsid w:val="00D103AA"/>
    <w:rsid w:val="00D10F34"/>
    <w:rsid w:val="00D2790F"/>
    <w:rsid w:val="00D67611"/>
    <w:rsid w:val="00D74BCF"/>
    <w:rsid w:val="00D9726A"/>
    <w:rsid w:val="00DA7442"/>
    <w:rsid w:val="00DB0EAF"/>
    <w:rsid w:val="00DE499C"/>
    <w:rsid w:val="00DE685E"/>
    <w:rsid w:val="00E60871"/>
    <w:rsid w:val="00E678D8"/>
    <w:rsid w:val="00E72DF5"/>
    <w:rsid w:val="00E75699"/>
    <w:rsid w:val="00E84026"/>
    <w:rsid w:val="00EB3859"/>
    <w:rsid w:val="00EB415A"/>
    <w:rsid w:val="00EB63D8"/>
    <w:rsid w:val="00EC7443"/>
    <w:rsid w:val="00F01EFF"/>
    <w:rsid w:val="00F078DA"/>
    <w:rsid w:val="00F15D26"/>
    <w:rsid w:val="00F34EE7"/>
    <w:rsid w:val="00F44D2F"/>
    <w:rsid w:val="00F80198"/>
    <w:rsid w:val="00F91A2B"/>
    <w:rsid w:val="00F9259E"/>
    <w:rsid w:val="00F9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AEA9D4C-6747-4C2B-8E96-68C32B21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D4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D46"/>
    <w:pPr>
      <w:keepNext/>
      <w:widowControl w:val="0"/>
      <w:tabs>
        <w:tab w:val="left" w:pos="540"/>
      </w:tabs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D46"/>
    <w:pPr>
      <w:keepNext/>
      <w:widowControl w:val="0"/>
      <w:tabs>
        <w:tab w:val="left" w:pos="540"/>
      </w:tabs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27D46"/>
    <w:pPr>
      <w:keepNext/>
      <w:widowControl w:val="0"/>
      <w:tabs>
        <w:tab w:val="left" w:pos="540"/>
      </w:tabs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qFormat/>
    <w:rsid w:val="00127D46"/>
    <w:pPr>
      <w:keepNext/>
      <w:widowControl w:val="0"/>
      <w:shd w:val="solid" w:color="auto" w:fill="auto"/>
      <w:tabs>
        <w:tab w:val="left" w:pos="540"/>
      </w:tabs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127D46"/>
    <w:pPr>
      <w:keepNext/>
      <w:widowControl w:val="0"/>
      <w:numPr>
        <w:numId w:val="2"/>
      </w:numPr>
      <w:shd w:val="clear" w:color="auto" w:fill="000000"/>
      <w:tabs>
        <w:tab w:val="left" w:pos="540"/>
      </w:tabs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qFormat/>
    <w:rsid w:val="00127D46"/>
    <w:pPr>
      <w:keepNext/>
      <w:widowControl w:val="0"/>
      <w:tabs>
        <w:tab w:val="left" w:pos="540"/>
      </w:tabs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link w:val="Heading7Char"/>
    <w:uiPriority w:val="9"/>
    <w:qFormat/>
    <w:rsid w:val="00127D46"/>
    <w:pPr>
      <w:keepNext/>
      <w:widowControl w:val="0"/>
      <w:tabs>
        <w:tab w:val="left" w:pos="540"/>
        <w:tab w:val="left" w:pos="5760"/>
        <w:tab w:val="left" w:pos="7920"/>
      </w:tabs>
      <w:outlineLvl w:val="6"/>
    </w:pPr>
    <w:rPr>
      <w:b/>
      <w:sz w:val="22"/>
    </w:rPr>
  </w:style>
  <w:style w:type="paragraph" w:styleId="Heading8">
    <w:name w:val="heading 8"/>
    <w:basedOn w:val="Normal"/>
    <w:next w:val="Normal"/>
    <w:link w:val="Heading8Char"/>
    <w:uiPriority w:val="9"/>
    <w:qFormat/>
    <w:rsid w:val="00127D46"/>
    <w:pPr>
      <w:keepNext/>
      <w:widowControl w:val="0"/>
      <w:tabs>
        <w:tab w:val="left" w:pos="540"/>
      </w:tabs>
      <w:jc w:val="center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67E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67E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67E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67EE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67EE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67EE"/>
    <w:rPr>
      <w:rFonts w:asciiTheme="minorHAnsi" w:eastAsiaTheme="minorEastAsia" w:hAnsiTheme="minorHAnsi" w:cstheme="minorBid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67EE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67EE"/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rsid w:val="00127D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67EE"/>
    <w:rPr>
      <w:sz w:val="24"/>
    </w:rPr>
  </w:style>
  <w:style w:type="paragraph" w:styleId="Footer">
    <w:name w:val="footer"/>
    <w:basedOn w:val="Normal"/>
    <w:link w:val="FooterChar"/>
    <w:uiPriority w:val="99"/>
    <w:rsid w:val="00127D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367EE"/>
    <w:rPr>
      <w:sz w:val="24"/>
    </w:rPr>
  </w:style>
  <w:style w:type="character" w:styleId="PageNumber">
    <w:name w:val="page number"/>
    <w:basedOn w:val="DefaultParagraphFont"/>
    <w:uiPriority w:val="99"/>
    <w:rsid w:val="00127D46"/>
    <w:rPr>
      <w:rFonts w:cs="Times New Roman"/>
    </w:rPr>
  </w:style>
  <w:style w:type="paragraph" w:styleId="BodyText">
    <w:name w:val="Body Text"/>
    <w:basedOn w:val="Normal"/>
    <w:link w:val="BodyTextChar"/>
    <w:uiPriority w:val="99"/>
    <w:rsid w:val="00127D46"/>
    <w:pPr>
      <w:widowControl w:val="0"/>
      <w:numPr>
        <w:ilvl w:val="12"/>
      </w:numPr>
      <w:tabs>
        <w:tab w:val="left" w:pos="540"/>
      </w:tabs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367EE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7B22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7EE"/>
    <w:rPr>
      <w:sz w:val="0"/>
      <w:szCs w:val="0"/>
    </w:rPr>
  </w:style>
  <w:style w:type="character" w:styleId="Hyperlink">
    <w:name w:val="Hyperlink"/>
    <w:basedOn w:val="DefaultParagraphFont"/>
    <w:uiPriority w:val="99"/>
    <w:rsid w:val="006516FF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279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FA8FD3-3D5C-4345-AD81-50042F2B7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______________________________________________   Grant No</vt:lpstr>
    </vt:vector>
  </TitlesOfParts>
  <Company>City of Salina</Company>
  <LinksUpToDate>false</LinksUpToDate>
  <CharactersWithSpaces>3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______________________________________________   Grant No</dc:title>
  <dc:creator>Darlene Stottmann</dc:creator>
  <cp:lastModifiedBy>Morris, Amanda</cp:lastModifiedBy>
  <cp:revision>6</cp:revision>
  <cp:lastPrinted>2011-09-14T16:07:00Z</cp:lastPrinted>
  <dcterms:created xsi:type="dcterms:W3CDTF">2020-10-30T19:40:00Z</dcterms:created>
  <dcterms:modified xsi:type="dcterms:W3CDTF">2020-11-02T17:13:00Z</dcterms:modified>
</cp:coreProperties>
</file>